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C91B95" w14:textId="77777777" w:rsidR="005E089A" w:rsidRPr="006376FB" w:rsidRDefault="005E089A" w:rsidP="005E089A">
      <w:pPr>
        <w:rPr>
          <w:rFonts w:asciiTheme="minorHAnsi" w:hAnsiTheme="minorHAnsi" w:cstheme="minorHAnsi"/>
          <w:sz w:val="24"/>
          <w:szCs w:val="24"/>
        </w:rPr>
      </w:pPr>
      <w:r w:rsidRPr="00D36A46">
        <w:rPr>
          <w:rFonts w:asciiTheme="minorHAnsi" w:hAnsiTheme="minorHAnsi" w:cstheme="minorHAnsi"/>
          <w:sz w:val="28"/>
          <w:szCs w:val="24"/>
          <w:u w:val="single"/>
        </w:rPr>
        <w:t>Recommended Accommodation List</w:t>
      </w:r>
    </w:p>
    <w:p w14:paraId="5333D0FC" w14:textId="77777777" w:rsidR="005E089A" w:rsidRDefault="005E089A" w:rsidP="005E089A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05E533AF" w14:textId="05904867" w:rsidR="005E089A" w:rsidRDefault="005E089A" w:rsidP="005E089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The popular site </w:t>
      </w:r>
      <w:r w:rsidRPr="001C39F9">
        <w:rPr>
          <w:rFonts w:asciiTheme="minorHAnsi" w:hAnsiTheme="minorHAnsi" w:cstheme="minorHAnsi"/>
          <w:sz w:val="24"/>
          <w:szCs w:val="24"/>
        </w:rPr>
        <w:t>Air</w:t>
      </w:r>
      <w:r w:rsidR="006F5B7A">
        <w:rPr>
          <w:rFonts w:asciiTheme="minorHAnsi" w:hAnsiTheme="minorHAnsi" w:cstheme="minorHAnsi"/>
          <w:sz w:val="24"/>
          <w:szCs w:val="24"/>
        </w:rPr>
        <w:t>bnb</w:t>
      </w:r>
      <w:r w:rsidRPr="001C39F9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has a range of </w:t>
      </w:r>
      <w:proofErr w:type="gramStart"/>
      <w:r>
        <w:rPr>
          <w:rFonts w:asciiTheme="minorHAnsi" w:hAnsiTheme="minorHAnsi" w:cstheme="minorHAnsi"/>
          <w:sz w:val="24"/>
          <w:szCs w:val="24"/>
        </w:rPr>
        <w:t>homestays  with</w:t>
      </w:r>
      <w:proofErr w:type="gramEnd"/>
      <w:r>
        <w:rPr>
          <w:rFonts w:asciiTheme="minorHAnsi" w:hAnsiTheme="minorHAnsi" w:cstheme="minorHAnsi"/>
          <w:sz w:val="24"/>
          <w:szCs w:val="24"/>
        </w:rPr>
        <w:t xml:space="preserve"> an </w:t>
      </w:r>
      <w:r w:rsidRPr="001C39F9">
        <w:rPr>
          <w:rFonts w:asciiTheme="minorHAnsi" w:hAnsiTheme="minorHAnsi" w:cstheme="minorHAnsi"/>
          <w:sz w:val="24"/>
          <w:szCs w:val="24"/>
        </w:rPr>
        <w:t>average cost £50 a night</w:t>
      </w:r>
    </w:p>
    <w:p w14:paraId="44FC75C6" w14:textId="77777777" w:rsidR="005E089A" w:rsidRPr="001C39F9" w:rsidRDefault="005E089A" w:rsidP="005E089A">
      <w:pPr>
        <w:ind w:left="360"/>
        <w:rPr>
          <w:rFonts w:asciiTheme="minorHAnsi" w:hAnsiTheme="minorHAnsi" w:cstheme="minorHAnsi"/>
          <w:sz w:val="24"/>
          <w:szCs w:val="24"/>
        </w:rPr>
      </w:pPr>
    </w:p>
    <w:p w14:paraId="243F056C" w14:textId="77777777" w:rsidR="005E089A" w:rsidRDefault="005E089A" w:rsidP="005E089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</w:rPr>
      </w:pPr>
      <w:r w:rsidRPr="001C39F9">
        <w:rPr>
          <w:rFonts w:asciiTheme="minorHAnsi" w:hAnsiTheme="minorHAnsi" w:cstheme="minorHAnsi"/>
          <w:sz w:val="24"/>
          <w:szCs w:val="24"/>
        </w:rPr>
        <w:t>Budget places.com (ranging from £15 hostels to bed and breakfast which is £30 a night)</w:t>
      </w:r>
    </w:p>
    <w:p w14:paraId="20BFC791" w14:textId="77777777" w:rsidR="005E089A" w:rsidRPr="007B5EDD" w:rsidRDefault="005E089A" w:rsidP="005E089A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7857DC84" w14:textId="77777777" w:rsidR="005E089A" w:rsidRDefault="005E089A" w:rsidP="005E089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Visit Florence.com has a range of places to stay from luxury villas/apartments to hotels and budget apartments. </w:t>
      </w:r>
    </w:p>
    <w:p w14:paraId="5DB3A1CC" w14:textId="77777777" w:rsidR="005E089A" w:rsidRPr="00B61CD2" w:rsidRDefault="005E089A" w:rsidP="005E089A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4F52F40A" w14:textId="77777777" w:rsidR="005E089A" w:rsidRDefault="005E089A" w:rsidP="005E089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Booking.com has a range of Hotels </w:t>
      </w:r>
    </w:p>
    <w:p w14:paraId="3C68F0CF" w14:textId="77777777" w:rsidR="005E089A" w:rsidRPr="00F365E3" w:rsidRDefault="005E089A" w:rsidP="005E089A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20EB127D" w14:textId="10A83A1E" w:rsidR="005E089A" w:rsidRDefault="005E089A" w:rsidP="005E089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Florence Accommodation.com is a similar site to </w:t>
      </w:r>
      <w:bookmarkStart w:id="0" w:name="_GoBack"/>
      <w:bookmarkEnd w:id="0"/>
      <w:r>
        <w:rPr>
          <w:rFonts w:asciiTheme="minorHAnsi" w:hAnsiTheme="minorHAnsi" w:cstheme="minorHAnsi"/>
          <w:sz w:val="24"/>
          <w:szCs w:val="24"/>
        </w:rPr>
        <w:t>Air</w:t>
      </w:r>
      <w:r w:rsidR="0008488A">
        <w:rPr>
          <w:rFonts w:asciiTheme="minorHAnsi" w:hAnsiTheme="minorHAnsi" w:cstheme="minorHAnsi"/>
          <w:sz w:val="24"/>
          <w:szCs w:val="24"/>
        </w:rPr>
        <w:t>bnb,</w:t>
      </w:r>
      <w:r>
        <w:rPr>
          <w:rFonts w:asciiTheme="minorHAnsi" w:hAnsiTheme="minorHAnsi" w:cstheme="minorHAnsi"/>
          <w:sz w:val="24"/>
          <w:szCs w:val="24"/>
        </w:rPr>
        <w:t xml:space="preserve"> which is Florence specific. </w:t>
      </w:r>
    </w:p>
    <w:p w14:paraId="7530FE5A" w14:textId="77777777" w:rsidR="005E089A" w:rsidRPr="00C70BFB" w:rsidRDefault="005E089A" w:rsidP="005E089A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739AC4B1" w14:textId="4D0E857B" w:rsidR="005E089A" w:rsidRPr="001C39F9" w:rsidRDefault="005E089A" w:rsidP="005E089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St Marks, English Church</w:t>
      </w:r>
      <w:r w:rsidR="0008488A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has limited accommodation. If you are interested, then you should book in advance as this tends to get booked up quite quickly. </w:t>
      </w:r>
    </w:p>
    <w:p w14:paraId="1378C033" w14:textId="77777777" w:rsidR="00972D35" w:rsidRDefault="00972D35"/>
    <w:sectPr w:rsidR="00972D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0052B5"/>
    <w:multiLevelType w:val="hybridMultilevel"/>
    <w:tmpl w:val="E89E71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0Mjc3sDA2N7cwNTFQ0lEKTi0uzszPAykwqgUAJFI17ywAAAA="/>
  </w:docVars>
  <w:rsids>
    <w:rsidRoot w:val="005E089A"/>
    <w:rsid w:val="0008488A"/>
    <w:rsid w:val="005E089A"/>
    <w:rsid w:val="006F5B7A"/>
    <w:rsid w:val="00972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48896"/>
  <w15:chartTrackingRefBased/>
  <w15:docId w15:val="{69DAB691-5B70-4876-949A-A3AED54B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089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08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F65AFCFBB37E4780D2EF11DF372D2A" ma:contentTypeVersion="11" ma:contentTypeDescription="Create a new document." ma:contentTypeScope="" ma:versionID="757cbaf4b818341aae3c95a01ab33eae">
  <xsd:schema xmlns:xsd="http://www.w3.org/2001/XMLSchema" xmlns:xs="http://www.w3.org/2001/XMLSchema" xmlns:p="http://schemas.microsoft.com/office/2006/metadata/properties" xmlns:ns3="fccced5f-2cb1-46ba-87bd-a0eb653e54e2" xmlns:ns4="ef11f165-3ca3-4941-8bbc-4ccfcbc164f0" targetNamespace="http://schemas.microsoft.com/office/2006/metadata/properties" ma:root="true" ma:fieldsID="fd7df31aa20ce0e217f35d42726cbbc0" ns3:_="" ns4:_="">
    <xsd:import namespace="fccced5f-2cb1-46ba-87bd-a0eb653e54e2"/>
    <xsd:import namespace="ef11f165-3ca3-4941-8bbc-4ccfcbc164f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cced5f-2cb1-46ba-87bd-a0eb653e54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1f165-3ca3-4941-8bbc-4ccfcbc164f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F276D4-6CFF-4E8A-AE55-A719169AF4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cced5f-2cb1-46ba-87bd-a0eb653e54e2"/>
    <ds:schemaRef ds:uri="ef11f165-3ca3-4941-8bbc-4ccfcbc164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98A551-0AF6-4B34-BAAD-C6D4329F74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B5AFEA2-07A5-4288-83DA-6ACD0BE2CE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us Lee</dc:creator>
  <cp:keywords/>
  <dc:description/>
  <cp:lastModifiedBy>Caius Lee</cp:lastModifiedBy>
  <cp:revision>3</cp:revision>
  <dcterms:created xsi:type="dcterms:W3CDTF">2019-12-29T21:15:00Z</dcterms:created>
  <dcterms:modified xsi:type="dcterms:W3CDTF">2019-12-30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F65AFCFBB37E4780D2EF11DF372D2A</vt:lpwstr>
  </property>
</Properties>
</file>